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4470" w:rsidRPr="00264470" w:rsidRDefault="00264470" w:rsidP="00264470">
      <w:pPr>
        <w:jc w:val="center"/>
        <w:rPr>
          <w:b/>
          <w:szCs w:val="24"/>
        </w:rPr>
      </w:pPr>
      <w:r w:rsidRPr="00264470">
        <w:rPr>
          <w:b/>
          <w:szCs w:val="24"/>
        </w:rPr>
        <w:t>YTÜ MİMARLIK FAKÜLTESİ MİMARLIK BÖLÜMÜ</w:t>
      </w:r>
    </w:p>
    <w:p w:rsidR="00264470" w:rsidRPr="00264470" w:rsidRDefault="00264470" w:rsidP="00264470">
      <w:pPr>
        <w:jc w:val="center"/>
        <w:rPr>
          <w:b/>
          <w:szCs w:val="24"/>
        </w:rPr>
      </w:pPr>
      <w:r w:rsidRPr="00264470">
        <w:rPr>
          <w:b/>
          <w:szCs w:val="24"/>
        </w:rPr>
        <w:t>19 │20 ÖĞRETİM YILI BAHAR YARIYILI</w:t>
      </w:r>
    </w:p>
    <w:p w:rsidR="00264470" w:rsidRPr="00264470" w:rsidRDefault="00264470" w:rsidP="00264470">
      <w:pPr>
        <w:jc w:val="center"/>
        <w:rPr>
          <w:b/>
          <w:szCs w:val="24"/>
        </w:rPr>
      </w:pPr>
      <w:r w:rsidRPr="00264470">
        <w:rPr>
          <w:b/>
          <w:szCs w:val="24"/>
        </w:rPr>
        <w:t xml:space="preserve">MİMARİ TASARIM 7 DERSİ ve BİTİRME ÇALIŞMASI </w:t>
      </w:r>
    </w:p>
    <w:p w:rsidR="00264470" w:rsidRPr="00264470" w:rsidRDefault="00264470" w:rsidP="00264470">
      <w:pPr>
        <w:jc w:val="center"/>
        <w:rPr>
          <w:b/>
          <w:szCs w:val="24"/>
        </w:rPr>
      </w:pPr>
      <w:r w:rsidRPr="00264470">
        <w:rPr>
          <w:b/>
          <w:szCs w:val="24"/>
        </w:rPr>
        <w:t>MIM4012 – MIM4000</w:t>
      </w:r>
    </w:p>
    <w:p w:rsidR="001A2705" w:rsidRPr="00264470" w:rsidRDefault="00264470" w:rsidP="00264470">
      <w:pPr>
        <w:jc w:val="center"/>
        <w:rPr>
          <w:b/>
          <w:szCs w:val="24"/>
        </w:rPr>
      </w:pPr>
      <w:r w:rsidRPr="00264470">
        <w:rPr>
          <w:b/>
          <w:szCs w:val="24"/>
        </w:rPr>
        <w:t>GRUP 8-9</w:t>
      </w:r>
    </w:p>
    <w:p w:rsidR="00264470" w:rsidRPr="00264470" w:rsidRDefault="00264470" w:rsidP="00264470">
      <w:pPr>
        <w:jc w:val="center"/>
        <w:rPr>
          <w:b/>
          <w:sz w:val="24"/>
          <w:szCs w:val="24"/>
        </w:rPr>
      </w:pPr>
      <w:r w:rsidRPr="00264470">
        <w:rPr>
          <w:b/>
          <w:sz w:val="24"/>
          <w:szCs w:val="24"/>
        </w:rPr>
        <w:t>MÜREFTE’DE KÜLTÜR VE MEKÂN BAĞLAMINDA ŞARAP ENSTİTÜSÜ TASARIMI</w:t>
      </w:r>
    </w:p>
    <w:p w:rsidR="000F5B5D" w:rsidRPr="003E690D" w:rsidRDefault="001A2705" w:rsidP="003E690D">
      <w:pPr>
        <w:jc w:val="both"/>
        <w:rPr>
          <w:sz w:val="24"/>
          <w:szCs w:val="24"/>
        </w:rPr>
      </w:pPr>
      <w:r w:rsidRPr="003E690D">
        <w:rPr>
          <w:sz w:val="24"/>
          <w:szCs w:val="24"/>
        </w:rPr>
        <w:t>Öğrenci Adı:</w:t>
      </w:r>
    </w:p>
    <w:p w:rsidR="001A2705" w:rsidRPr="003E690D" w:rsidRDefault="001A2705" w:rsidP="003E690D">
      <w:pPr>
        <w:jc w:val="both"/>
        <w:rPr>
          <w:sz w:val="24"/>
          <w:szCs w:val="24"/>
        </w:rPr>
      </w:pPr>
      <w:r w:rsidRPr="003E690D">
        <w:rPr>
          <w:sz w:val="24"/>
          <w:szCs w:val="24"/>
        </w:rPr>
        <w:t>Numarası:</w:t>
      </w:r>
      <w:bookmarkStart w:id="0" w:name="_GoBack"/>
      <w:bookmarkEnd w:id="0"/>
    </w:p>
    <w:p w:rsidR="001D31A1" w:rsidRPr="003E690D" w:rsidRDefault="00C77A06" w:rsidP="003E690D">
      <w:pPr>
        <w:jc w:val="both"/>
        <w:rPr>
          <w:sz w:val="24"/>
          <w:szCs w:val="24"/>
        </w:rPr>
      </w:pPr>
      <w:r>
        <w:rPr>
          <w:sz w:val="24"/>
          <w:szCs w:val="24"/>
        </w:rPr>
        <w:t>Öğretim Üyesi</w:t>
      </w:r>
      <w:r w:rsidR="001A2705" w:rsidRPr="003E690D">
        <w:rPr>
          <w:sz w:val="24"/>
          <w:szCs w:val="24"/>
        </w:rPr>
        <w:t>:</w:t>
      </w:r>
    </w:p>
    <w:p w:rsidR="00812542" w:rsidRDefault="001D31A1" w:rsidP="003E690D">
      <w:pPr>
        <w:jc w:val="both"/>
        <w:rPr>
          <w:color w:val="FF0000"/>
          <w:sz w:val="24"/>
          <w:szCs w:val="24"/>
        </w:rPr>
      </w:pPr>
      <w:r w:rsidRPr="003E690D">
        <w:rPr>
          <w:sz w:val="24"/>
          <w:szCs w:val="24"/>
        </w:rPr>
        <w:t>2019-2020 Bahar Dönemi MIM</w:t>
      </w:r>
      <w:r w:rsidR="008C1438">
        <w:rPr>
          <w:sz w:val="24"/>
          <w:szCs w:val="24"/>
        </w:rPr>
        <w:t>4012 Mimari Tasarım 7</w:t>
      </w:r>
      <w:r w:rsidR="0031722B">
        <w:rPr>
          <w:sz w:val="24"/>
          <w:szCs w:val="24"/>
        </w:rPr>
        <w:t xml:space="preserve"> Dersi’nin f</w:t>
      </w:r>
      <w:r w:rsidRPr="003E690D">
        <w:rPr>
          <w:sz w:val="24"/>
          <w:szCs w:val="24"/>
        </w:rPr>
        <w:t>inal teslimini</w:t>
      </w:r>
      <w:r w:rsidR="0081527B" w:rsidRPr="003E690D">
        <w:rPr>
          <w:sz w:val="24"/>
          <w:szCs w:val="24"/>
        </w:rPr>
        <w:t>,</w:t>
      </w:r>
      <w:r w:rsidRPr="003E690D">
        <w:rPr>
          <w:sz w:val="24"/>
          <w:szCs w:val="24"/>
        </w:rPr>
        <w:t xml:space="preserve"> </w:t>
      </w:r>
      <w:r w:rsidR="0081527B" w:rsidRPr="003E690D">
        <w:rPr>
          <w:sz w:val="24"/>
          <w:szCs w:val="24"/>
        </w:rPr>
        <w:t xml:space="preserve">10 mb sınırını aştığı için, </w:t>
      </w:r>
      <w:r w:rsidRPr="003E690D">
        <w:rPr>
          <w:sz w:val="24"/>
          <w:szCs w:val="24"/>
        </w:rPr>
        <w:t>Google Drive Dosyasına gerçekleştirdim. Google Drive dosyasının linki aşağıdadır</w:t>
      </w:r>
      <w:r w:rsidRPr="00812542">
        <w:rPr>
          <w:color w:val="000000" w:themeColor="text1"/>
          <w:sz w:val="24"/>
          <w:szCs w:val="24"/>
        </w:rPr>
        <w:t>.</w:t>
      </w:r>
      <w:r w:rsidR="00812542" w:rsidRPr="00812542">
        <w:rPr>
          <w:color w:val="FF0000"/>
          <w:sz w:val="24"/>
          <w:szCs w:val="24"/>
        </w:rPr>
        <w:t xml:space="preserve"> </w:t>
      </w:r>
    </w:p>
    <w:p w:rsidR="008C1438" w:rsidRPr="008C1438" w:rsidRDefault="008C1438" w:rsidP="003E690D">
      <w:pPr>
        <w:jc w:val="both"/>
        <w:rPr>
          <w:sz w:val="24"/>
          <w:szCs w:val="24"/>
        </w:rPr>
      </w:pPr>
      <w:r w:rsidRPr="008C1438">
        <w:rPr>
          <w:sz w:val="24"/>
          <w:szCs w:val="24"/>
        </w:rPr>
        <w:t>Saygılarımla.</w:t>
      </w:r>
    </w:p>
    <w:p w:rsidR="00812542" w:rsidRDefault="00812542" w:rsidP="003E690D">
      <w:pPr>
        <w:jc w:val="both"/>
        <w:rPr>
          <w:color w:val="FF0000"/>
          <w:sz w:val="24"/>
          <w:szCs w:val="24"/>
        </w:rPr>
      </w:pPr>
    </w:p>
    <w:p w:rsidR="008C1438" w:rsidRPr="007A0E6B" w:rsidRDefault="008C1438" w:rsidP="003E690D">
      <w:pPr>
        <w:jc w:val="both"/>
        <w:rPr>
          <w:sz w:val="24"/>
          <w:szCs w:val="24"/>
        </w:rPr>
      </w:pPr>
      <w:r w:rsidRPr="007A0E6B">
        <w:rPr>
          <w:sz w:val="24"/>
          <w:szCs w:val="24"/>
        </w:rPr>
        <w:t>Link</w:t>
      </w:r>
      <w:r w:rsidR="007A0E6B" w:rsidRPr="007A0E6B">
        <w:rPr>
          <w:sz w:val="24"/>
          <w:szCs w:val="24"/>
        </w:rPr>
        <w:t>:</w:t>
      </w:r>
      <w:r w:rsidR="00C40978">
        <w:rPr>
          <w:sz w:val="24"/>
          <w:szCs w:val="24"/>
        </w:rPr>
        <w:t xml:space="preserve"> </w:t>
      </w:r>
    </w:p>
    <w:p w:rsidR="003E690D" w:rsidRDefault="003E690D" w:rsidP="003E690D">
      <w:pPr>
        <w:jc w:val="both"/>
        <w:rPr>
          <w:sz w:val="24"/>
          <w:szCs w:val="24"/>
        </w:rPr>
      </w:pPr>
    </w:p>
    <w:tbl>
      <w:tblPr>
        <w:tblStyle w:val="DzTablo1"/>
        <w:tblW w:w="9866" w:type="dxa"/>
        <w:tblLook w:val="04A0" w:firstRow="1" w:lastRow="0" w:firstColumn="1" w:lastColumn="0" w:noHBand="0" w:noVBand="1"/>
      </w:tblPr>
      <w:tblGrid>
        <w:gridCol w:w="4313"/>
        <w:gridCol w:w="836"/>
        <w:gridCol w:w="836"/>
        <w:gridCol w:w="836"/>
        <w:gridCol w:w="726"/>
        <w:gridCol w:w="726"/>
        <w:gridCol w:w="703"/>
        <w:gridCol w:w="890"/>
      </w:tblGrid>
      <w:tr w:rsidR="006F28D4" w:rsidRPr="00F57532" w:rsidTr="00F575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6" w:type="dxa"/>
            <w:gridSpan w:val="8"/>
          </w:tcPr>
          <w:p w:rsidR="006F28D4" w:rsidRPr="00F57532" w:rsidRDefault="006F28D4" w:rsidP="00F57532">
            <w:pPr>
              <w:ind w:left="-680"/>
              <w:jc w:val="center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TESLİM İÇERİĞİ</w:t>
            </w:r>
          </w:p>
        </w:tc>
      </w:tr>
      <w:tr w:rsidR="00F57532" w:rsidRPr="00F57532" w:rsidTr="00F575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</w:tcPr>
          <w:p w:rsidR="006F28D4" w:rsidRPr="00F57532" w:rsidRDefault="006F28D4" w:rsidP="003E690D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</w:tcPr>
          <w:p w:rsidR="006F28D4" w:rsidRPr="00F57532" w:rsidRDefault="006F28D4" w:rsidP="003E690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F57532">
              <w:rPr>
                <w:rFonts w:cstheme="minorHAnsi"/>
                <w:b/>
                <w:sz w:val="20"/>
                <w:szCs w:val="20"/>
              </w:rPr>
              <w:t>1/5000</w:t>
            </w:r>
          </w:p>
        </w:tc>
        <w:tc>
          <w:tcPr>
            <w:tcW w:w="836" w:type="dxa"/>
          </w:tcPr>
          <w:p w:rsidR="006F28D4" w:rsidRPr="00F57532" w:rsidRDefault="006F28D4" w:rsidP="003E690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F57532">
              <w:rPr>
                <w:rFonts w:cstheme="minorHAnsi"/>
                <w:b/>
                <w:sz w:val="20"/>
                <w:szCs w:val="20"/>
              </w:rPr>
              <w:t>1/2000</w:t>
            </w:r>
          </w:p>
        </w:tc>
        <w:tc>
          <w:tcPr>
            <w:tcW w:w="836" w:type="dxa"/>
          </w:tcPr>
          <w:p w:rsidR="006F28D4" w:rsidRPr="00F57532" w:rsidRDefault="006F28D4" w:rsidP="003E690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F57532">
              <w:rPr>
                <w:rFonts w:cstheme="minorHAnsi"/>
                <w:b/>
                <w:sz w:val="20"/>
                <w:szCs w:val="20"/>
              </w:rPr>
              <w:t>1/1000</w:t>
            </w:r>
          </w:p>
        </w:tc>
        <w:tc>
          <w:tcPr>
            <w:tcW w:w="726" w:type="dxa"/>
          </w:tcPr>
          <w:p w:rsidR="006F28D4" w:rsidRPr="00F57532" w:rsidRDefault="006F28D4" w:rsidP="003E690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F57532">
              <w:rPr>
                <w:rFonts w:cstheme="minorHAnsi"/>
                <w:b/>
                <w:sz w:val="20"/>
                <w:szCs w:val="20"/>
              </w:rPr>
              <w:t>1/500</w:t>
            </w:r>
          </w:p>
        </w:tc>
        <w:tc>
          <w:tcPr>
            <w:tcW w:w="726" w:type="dxa"/>
          </w:tcPr>
          <w:p w:rsidR="006F28D4" w:rsidRPr="00F57532" w:rsidRDefault="006F28D4" w:rsidP="003E690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F57532">
              <w:rPr>
                <w:rFonts w:cstheme="minorHAnsi"/>
                <w:b/>
                <w:sz w:val="20"/>
                <w:szCs w:val="20"/>
              </w:rPr>
              <w:t>1/200</w:t>
            </w:r>
          </w:p>
        </w:tc>
        <w:tc>
          <w:tcPr>
            <w:tcW w:w="703" w:type="dxa"/>
          </w:tcPr>
          <w:p w:rsidR="006F28D4" w:rsidRPr="00F57532" w:rsidRDefault="006F28D4" w:rsidP="003E690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F57532">
              <w:rPr>
                <w:rFonts w:cstheme="minorHAnsi"/>
                <w:b/>
                <w:sz w:val="20"/>
                <w:szCs w:val="20"/>
              </w:rPr>
              <w:t>1/50</w:t>
            </w:r>
          </w:p>
        </w:tc>
        <w:tc>
          <w:tcPr>
            <w:tcW w:w="890" w:type="dxa"/>
          </w:tcPr>
          <w:p w:rsidR="006F28D4" w:rsidRPr="00F57532" w:rsidRDefault="006F28D4" w:rsidP="003E690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</w:rPr>
            </w:pPr>
            <w:r w:rsidRPr="00F57532">
              <w:rPr>
                <w:rFonts w:cstheme="minorHAnsi"/>
                <w:b/>
                <w:sz w:val="20"/>
                <w:szCs w:val="20"/>
              </w:rPr>
              <w:t>Ölçeksiz</w:t>
            </w:r>
          </w:p>
        </w:tc>
      </w:tr>
      <w:tr w:rsidR="0051655A" w:rsidRPr="00F57532" w:rsidTr="0023225B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  <w:shd w:val="clear" w:color="auto" w:fill="auto"/>
          </w:tcPr>
          <w:p w:rsidR="00F57532" w:rsidRPr="00F57532" w:rsidRDefault="00F57532" w:rsidP="00F57532">
            <w:pPr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Kentsel Tasarım Vaziyet Planı</w:t>
            </w:r>
          </w:p>
        </w:tc>
        <w:tc>
          <w:tcPr>
            <w:tcW w:w="836" w:type="dxa"/>
            <w:shd w:val="clear" w:color="auto" w:fill="auto"/>
          </w:tcPr>
          <w:p w:rsidR="00F57532" w:rsidRPr="0051655A" w:rsidRDefault="00F57532" w:rsidP="003E690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1655A">
              <w:rPr>
                <w:rFonts w:cstheme="minorHAnsi"/>
                <w:sz w:val="20"/>
                <w:szCs w:val="20"/>
              </w:rPr>
              <w:t xml:space="preserve">Adet </w:t>
            </w:r>
            <w:r w:rsidR="0051655A" w:rsidRPr="0051655A">
              <w:rPr>
                <w:rFonts w:cstheme="minorHAnsi"/>
                <w:sz w:val="20"/>
                <w:szCs w:val="20"/>
              </w:rPr>
              <w:t>*</w:t>
            </w:r>
          </w:p>
        </w:tc>
        <w:tc>
          <w:tcPr>
            <w:tcW w:w="836" w:type="dxa"/>
            <w:shd w:val="clear" w:color="auto" w:fill="auto"/>
          </w:tcPr>
          <w:p w:rsidR="00F57532" w:rsidRPr="0051655A" w:rsidRDefault="00F57532" w:rsidP="003E690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1655A">
              <w:rPr>
                <w:rFonts w:cstheme="minorHAnsi"/>
                <w:sz w:val="20"/>
                <w:szCs w:val="20"/>
              </w:rPr>
              <w:t>Adet</w:t>
            </w:r>
            <w:r w:rsidR="0051655A" w:rsidRPr="0051655A">
              <w:rPr>
                <w:rFonts w:cstheme="minorHAnsi"/>
                <w:sz w:val="20"/>
                <w:szCs w:val="20"/>
              </w:rPr>
              <w:t>*</w:t>
            </w:r>
          </w:p>
        </w:tc>
        <w:tc>
          <w:tcPr>
            <w:tcW w:w="836" w:type="dxa"/>
            <w:shd w:val="clear" w:color="auto" w:fill="auto"/>
          </w:tcPr>
          <w:p w:rsidR="00F57532" w:rsidRPr="0051655A" w:rsidRDefault="00F57532" w:rsidP="003E690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1655A">
              <w:rPr>
                <w:rFonts w:cstheme="minorHAnsi"/>
                <w:sz w:val="20"/>
                <w:szCs w:val="20"/>
              </w:rPr>
              <w:t>Adet</w:t>
            </w:r>
            <w:r w:rsidR="0051655A" w:rsidRPr="0051655A">
              <w:rPr>
                <w:rFonts w:cstheme="minorHAnsi"/>
                <w:sz w:val="20"/>
                <w:szCs w:val="20"/>
              </w:rPr>
              <w:t>*</w:t>
            </w: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3E690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3E690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4B083" w:themeFill="accent2" w:themeFillTint="99"/>
          </w:tcPr>
          <w:p w:rsidR="00F57532" w:rsidRPr="00F57532" w:rsidRDefault="00F57532" w:rsidP="003E690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0" w:type="dxa"/>
            <w:shd w:val="clear" w:color="auto" w:fill="F4B083" w:themeFill="accent2" w:themeFillTint="99"/>
          </w:tcPr>
          <w:p w:rsidR="00F57532" w:rsidRPr="00F57532" w:rsidRDefault="00F57532" w:rsidP="003E690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F57532" w:rsidRPr="00F57532" w:rsidTr="002322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</w:tcPr>
          <w:p w:rsidR="00F57532" w:rsidRPr="00F57532" w:rsidRDefault="00F57532" w:rsidP="00F57532">
            <w:pPr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Kentsel Tasarım</w:t>
            </w:r>
            <w:r>
              <w:rPr>
                <w:rFonts w:cstheme="minorHAnsi"/>
                <w:sz w:val="20"/>
                <w:szCs w:val="20"/>
              </w:rPr>
              <w:t xml:space="preserve"> Kesitleri ve Silüetleri</w:t>
            </w:r>
          </w:p>
        </w:tc>
        <w:tc>
          <w:tcPr>
            <w:tcW w:w="836" w:type="dxa"/>
          </w:tcPr>
          <w:p w:rsidR="00F57532" w:rsidRPr="0051655A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1655A">
              <w:rPr>
                <w:rFonts w:cstheme="minorHAnsi"/>
                <w:sz w:val="20"/>
                <w:szCs w:val="20"/>
              </w:rPr>
              <w:t xml:space="preserve">Adet </w:t>
            </w:r>
            <w:r w:rsidR="0051655A" w:rsidRPr="0051655A">
              <w:rPr>
                <w:rFonts w:cstheme="minorHAnsi"/>
                <w:sz w:val="20"/>
                <w:szCs w:val="20"/>
              </w:rPr>
              <w:t>*</w:t>
            </w:r>
          </w:p>
        </w:tc>
        <w:tc>
          <w:tcPr>
            <w:tcW w:w="836" w:type="dxa"/>
          </w:tcPr>
          <w:p w:rsidR="00F57532" w:rsidRPr="0051655A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1655A">
              <w:rPr>
                <w:rFonts w:cstheme="minorHAnsi"/>
                <w:sz w:val="20"/>
                <w:szCs w:val="20"/>
              </w:rPr>
              <w:t>Adet</w:t>
            </w:r>
            <w:r w:rsidR="0051655A" w:rsidRPr="0051655A">
              <w:rPr>
                <w:rFonts w:cstheme="minorHAnsi"/>
                <w:sz w:val="20"/>
                <w:szCs w:val="20"/>
              </w:rPr>
              <w:t>*</w:t>
            </w:r>
          </w:p>
        </w:tc>
        <w:tc>
          <w:tcPr>
            <w:tcW w:w="836" w:type="dxa"/>
          </w:tcPr>
          <w:p w:rsidR="00F57532" w:rsidRPr="0051655A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1655A">
              <w:rPr>
                <w:rFonts w:cstheme="minorHAnsi"/>
                <w:sz w:val="20"/>
                <w:szCs w:val="20"/>
              </w:rPr>
              <w:t>Adet</w:t>
            </w:r>
            <w:r w:rsidR="0051655A" w:rsidRPr="0051655A">
              <w:rPr>
                <w:rFonts w:cstheme="minorHAnsi"/>
                <w:sz w:val="20"/>
                <w:szCs w:val="20"/>
              </w:rPr>
              <w:t>*</w:t>
            </w: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0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51655A" w:rsidRPr="00F57532" w:rsidTr="0023225B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</w:tcPr>
          <w:p w:rsidR="0051655A" w:rsidRPr="00F57532" w:rsidRDefault="0051655A" w:rsidP="00F5753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ntsel Tasarım Anlatım Şemaları</w:t>
            </w:r>
          </w:p>
        </w:tc>
        <w:tc>
          <w:tcPr>
            <w:tcW w:w="836" w:type="dxa"/>
            <w:shd w:val="clear" w:color="auto" w:fill="F4B083" w:themeFill="accent2" w:themeFillTint="99"/>
          </w:tcPr>
          <w:p w:rsidR="0051655A" w:rsidRPr="00F57532" w:rsidRDefault="0051655A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51655A" w:rsidRPr="00F57532" w:rsidRDefault="0051655A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51655A" w:rsidRPr="00F57532" w:rsidRDefault="0051655A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51655A" w:rsidRPr="00F57532" w:rsidRDefault="0051655A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51655A" w:rsidRPr="00F57532" w:rsidRDefault="0051655A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4B083" w:themeFill="accent2" w:themeFillTint="99"/>
          </w:tcPr>
          <w:p w:rsidR="0051655A" w:rsidRPr="00F57532" w:rsidRDefault="0051655A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0" w:type="dxa"/>
            <w:shd w:val="clear" w:color="auto" w:fill="auto"/>
          </w:tcPr>
          <w:p w:rsidR="0051655A" w:rsidRPr="00F57532" w:rsidRDefault="0051655A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det</w:t>
            </w:r>
          </w:p>
        </w:tc>
      </w:tr>
      <w:tr w:rsidR="00F57532" w:rsidRPr="00F57532" w:rsidTr="002322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</w:tcPr>
          <w:p w:rsidR="00F57532" w:rsidRPr="00F57532" w:rsidRDefault="00F57532" w:rsidP="00F57532">
            <w:pPr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Tasarım Alanı ve Yakın Çevresi Vaziyet Planı</w:t>
            </w: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Adet</w:t>
            </w: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0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F57532" w:rsidRPr="00F57532" w:rsidTr="0023225B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</w:tcPr>
          <w:p w:rsidR="00F57532" w:rsidRPr="00F57532" w:rsidRDefault="00F57532" w:rsidP="00F57532">
            <w:pPr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 xml:space="preserve">Tasarım Alanı ve Yakın Çevresi </w:t>
            </w:r>
            <w:r>
              <w:rPr>
                <w:rFonts w:cstheme="minorHAnsi"/>
                <w:sz w:val="20"/>
                <w:szCs w:val="20"/>
              </w:rPr>
              <w:t>Kesit ve Silüetleri</w:t>
            </w: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auto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Adet</w:t>
            </w: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0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51655A" w:rsidRPr="00F57532" w:rsidTr="002322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</w:tcPr>
          <w:p w:rsidR="00F57532" w:rsidRPr="00F57532" w:rsidRDefault="00F57532" w:rsidP="00F57532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at Planları</w:t>
            </w: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Adet</w:t>
            </w:r>
          </w:p>
        </w:tc>
        <w:tc>
          <w:tcPr>
            <w:tcW w:w="703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0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F57532" w:rsidRPr="00F57532" w:rsidTr="0023225B">
        <w:trPr>
          <w:trHeight w:val="1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</w:tcPr>
          <w:p w:rsidR="00F57532" w:rsidRPr="00F57532" w:rsidRDefault="00F57532" w:rsidP="00F57532">
            <w:pPr>
              <w:jc w:val="both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Kesit</w:t>
            </w:r>
            <w:r>
              <w:rPr>
                <w:rFonts w:cstheme="minorHAnsi"/>
                <w:sz w:val="20"/>
                <w:szCs w:val="20"/>
              </w:rPr>
              <w:t>ler</w:t>
            </w: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auto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Adet</w:t>
            </w:r>
          </w:p>
        </w:tc>
        <w:tc>
          <w:tcPr>
            <w:tcW w:w="703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0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51655A" w:rsidRPr="00F57532" w:rsidTr="002322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</w:tcPr>
          <w:p w:rsidR="00F57532" w:rsidRPr="00F57532" w:rsidRDefault="00F57532" w:rsidP="00F57532">
            <w:pPr>
              <w:jc w:val="both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Görünüş</w:t>
            </w:r>
            <w:r>
              <w:rPr>
                <w:rFonts w:cstheme="minorHAnsi"/>
                <w:sz w:val="20"/>
                <w:szCs w:val="20"/>
              </w:rPr>
              <w:t>ler</w:t>
            </w: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Adet</w:t>
            </w:r>
          </w:p>
        </w:tc>
        <w:tc>
          <w:tcPr>
            <w:tcW w:w="703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0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F57532" w:rsidRPr="00F57532" w:rsidTr="0023225B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</w:tcPr>
          <w:p w:rsidR="00F57532" w:rsidRPr="00F57532" w:rsidRDefault="00F57532" w:rsidP="00F57532">
            <w:pPr>
              <w:jc w:val="both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Silüet</w:t>
            </w:r>
            <w:r>
              <w:rPr>
                <w:rFonts w:cstheme="minorHAnsi"/>
                <w:sz w:val="20"/>
                <w:szCs w:val="20"/>
              </w:rPr>
              <w:t>ler</w:t>
            </w: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auto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Adet</w:t>
            </w:r>
          </w:p>
        </w:tc>
        <w:tc>
          <w:tcPr>
            <w:tcW w:w="703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0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F57532" w:rsidRPr="00F57532" w:rsidTr="002322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</w:tcPr>
          <w:p w:rsidR="00F57532" w:rsidRPr="00F57532" w:rsidRDefault="00F57532" w:rsidP="00F57532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ölümsel Plan</w:t>
            </w: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3" w:type="dxa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Adet</w:t>
            </w:r>
          </w:p>
        </w:tc>
        <w:tc>
          <w:tcPr>
            <w:tcW w:w="890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F57532" w:rsidRPr="00F57532" w:rsidTr="0023225B">
        <w:trPr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</w:tcPr>
          <w:p w:rsidR="00F57532" w:rsidRPr="00F57532" w:rsidRDefault="00F57532" w:rsidP="00F57532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ölümsel Sistem Kesiti</w:t>
            </w: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auto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Adet</w:t>
            </w:r>
          </w:p>
        </w:tc>
        <w:tc>
          <w:tcPr>
            <w:tcW w:w="890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F57532" w:rsidRPr="00F57532" w:rsidTr="002322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</w:tcPr>
          <w:p w:rsidR="00F57532" w:rsidRPr="00F57532" w:rsidRDefault="00F57532" w:rsidP="00F57532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ölümsel Görünüş </w:t>
            </w: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3" w:type="dxa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Adet</w:t>
            </w:r>
          </w:p>
        </w:tc>
        <w:tc>
          <w:tcPr>
            <w:tcW w:w="890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</w:tr>
      <w:tr w:rsidR="00F57532" w:rsidRPr="00F57532" w:rsidTr="0023225B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</w:tcPr>
          <w:p w:rsidR="00F57532" w:rsidRPr="00F57532" w:rsidRDefault="00F57532" w:rsidP="00F57532">
            <w:pPr>
              <w:jc w:val="both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3 Boyutlu Görseller</w:t>
            </w: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0" w:type="dxa"/>
            <w:shd w:val="clear" w:color="auto" w:fill="auto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Adet</w:t>
            </w:r>
          </w:p>
        </w:tc>
      </w:tr>
      <w:tr w:rsidR="00F57532" w:rsidRPr="00F57532" w:rsidTr="002322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</w:tcPr>
          <w:p w:rsidR="00F57532" w:rsidRPr="00F57532" w:rsidRDefault="00F57532" w:rsidP="00F57532">
            <w:pPr>
              <w:jc w:val="both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Şemalar</w:t>
            </w: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0" w:type="dxa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Adet</w:t>
            </w:r>
          </w:p>
        </w:tc>
      </w:tr>
      <w:tr w:rsidR="00F57532" w:rsidRPr="00F57532" w:rsidTr="0023225B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</w:tcPr>
          <w:p w:rsidR="00F57532" w:rsidRPr="00F57532" w:rsidRDefault="00F57532" w:rsidP="0051655A">
            <w:pPr>
              <w:jc w:val="both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 xml:space="preserve">NAAB </w:t>
            </w:r>
            <w:r w:rsidR="0051655A">
              <w:rPr>
                <w:rFonts w:cstheme="minorHAnsi"/>
                <w:sz w:val="20"/>
                <w:szCs w:val="20"/>
              </w:rPr>
              <w:t>Ölçütleri Açıklama Şemaları</w:t>
            </w: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0" w:type="dxa"/>
            <w:shd w:val="clear" w:color="auto" w:fill="auto"/>
          </w:tcPr>
          <w:p w:rsidR="00F57532" w:rsidRPr="00F57532" w:rsidRDefault="00F57532" w:rsidP="00F5753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Adet</w:t>
            </w:r>
          </w:p>
        </w:tc>
      </w:tr>
      <w:tr w:rsidR="00F57532" w:rsidRPr="00F57532" w:rsidTr="002322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3" w:type="dxa"/>
          </w:tcPr>
          <w:p w:rsidR="00F57532" w:rsidRPr="00F57532" w:rsidRDefault="00F57532" w:rsidP="00F57532">
            <w:pPr>
              <w:jc w:val="both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Maket Fotoğrafı</w:t>
            </w: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4B083" w:themeFill="accent2" w:themeFillTint="99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0" w:type="dxa"/>
          </w:tcPr>
          <w:p w:rsidR="00F57532" w:rsidRPr="00F57532" w:rsidRDefault="00F57532" w:rsidP="00F5753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F57532">
              <w:rPr>
                <w:rFonts w:cstheme="minorHAnsi"/>
                <w:sz w:val="20"/>
                <w:szCs w:val="20"/>
              </w:rPr>
              <w:t>Adet</w:t>
            </w:r>
          </w:p>
        </w:tc>
      </w:tr>
      <w:tr w:rsidR="0051655A" w:rsidRPr="00F57532" w:rsidTr="00C92DE6">
        <w:trPr>
          <w:trHeight w:val="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6" w:type="dxa"/>
            <w:gridSpan w:val="8"/>
          </w:tcPr>
          <w:p w:rsidR="0051655A" w:rsidRPr="00F57532" w:rsidRDefault="0051655A" w:rsidP="00F57532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51655A" w:rsidRPr="00F57532" w:rsidTr="00C92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6" w:type="dxa"/>
            <w:gridSpan w:val="8"/>
          </w:tcPr>
          <w:p w:rsidR="0051655A" w:rsidRPr="00F57532" w:rsidRDefault="0051655A" w:rsidP="00F57532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oplam …… pafta teslim ettiğimi beyan ederim.                  </w:t>
            </w:r>
          </w:p>
        </w:tc>
      </w:tr>
    </w:tbl>
    <w:p w:rsidR="0051655A" w:rsidRDefault="0051655A" w:rsidP="0051655A">
      <w:pPr>
        <w:jc w:val="both"/>
        <w:rPr>
          <w:rFonts w:cstheme="minorHAnsi"/>
          <w:sz w:val="20"/>
          <w:szCs w:val="20"/>
        </w:rPr>
      </w:pPr>
    </w:p>
    <w:p w:rsidR="0051655A" w:rsidRDefault="0051655A" w:rsidP="0051655A">
      <w:p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ot: * ile işaretlenmiş listede ölçek olarak sizlere verilmiş olan üç seçenekten sadece bir tanesi seçilmeli ve uygulanmalıdır. </w:t>
      </w:r>
    </w:p>
    <w:p w:rsidR="0051655A" w:rsidRPr="0051655A" w:rsidRDefault="0051655A" w:rsidP="0023225B">
      <w:pPr>
        <w:shd w:val="clear" w:color="auto" w:fill="F4B083" w:themeFill="accent2" w:themeFillTint="99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urun</w:t>
      </w:r>
      <w:r w:rsidR="0023225B">
        <w:rPr>
          <w:rFonts w:cstheme="minorHAnsi"/>
          <w:sz w:val="20"/>
          <w:szCs w:val="20"/>
        </w:rPr>
        <w:t xml:space="preserve">cu ile işaretlenmiş çerçeveler </w:t>
      </w:r>
      <w:r w:rsidR="00FA4B91">
        <w:rPr>
          <w:rFonts w:cstheme="minorHAnsi"/>
          <w:sz w:val="20"/>
          <w:szCs w:val="20"/>
        </w:rPr>
        <w:t>doldurulmamalıdır.</w:t>
      </w:r>
    </w:p>
    <w:sectPr w:rsidR="0051655A" w:rsidRPr="005165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7C6970"/>
    <w:multiLevelType w:val="hybridMultilevel"/>
    <w:tmpl w:val="7E9218B4"/>
    <w:lvl w:ilvl="0" w:tplc="4BCC539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jGyMDe3NDKwtDRV0lEKTi0uzszPAykwNKwFADeDHQQtAAAA"/>
  </w:docVars>
  <w:rsids>
    <w:rsidRoot w:val="00D746DE"/>
    <w:rsid w:val="00045974"/>
    <w:rsid w:val="000F5B5D"/>
    <w:rsid w:val="001A2705"/>
    <w:rsid w:val="001D31A1"/>
    <w:rsid w:val="0023225B"/>
    <w:rsid w:val="00264470"/>
    <w:rsid w:val="0031722B"/>
    <w:rsid w:val="003A593B"/>
    <w:rsid w:val="003E690D"/>
    <w:rsid w:val="0051655A"/>
    <w:rsid w:val="005B35BB"/>
    <w:rsid w:val="006F28D4"/>
    <w:rsid w:val="007117DE"/>
    <w:rsid w:val="007A0E6B"/>
    <w:rsid w:val="00812542"/>
    <w:rsid w:val="0081527B"/>
    <w:rsid w:val="008C1438"/>
    <w:rsid w:val="00996261"/>
    <w:rsid w:val="009C0A9E"/>
    <w:rsid w:val="00B336C7"/>
    <w:rsid w:val="00C40978"/>
    <w:rsid w:val="00C56485"/>
    <w:rsid w:val="00C77A06"/>
    <w:rsid w:val="00CF4ED8"/>
    <w:rsid w:val="00D3232D"/>
    <w:rsid w:val="00D746DE"/>
    <w:rsid w:val="00DA21D8"/>
    <w:rsid w:val="00DD0F57"/>
    <w:rsid w:val="00DF1EE1"/>
    <w:rsid w:val="00F57532"/>
    <w:rsid w:val="00FA4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038D5CA-2486-4871-A1CE-9008527DD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B336C7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B336C7"/>
    <w:rPr>
      <w:color w:val="954F72" w:themeColor="followedHyperlink"/>
      <w:u w:val="single"/>
    </w:rPr>
  </w:style>
  <w:style w:type="table" w:styleId="TabloKlavuzu">
    <w:name w:val="Table Grid"/>
    <w:basedOn w:val="NormalTablo"/>
    <w:uiPriority w:val="39"/>
    <w:rsid w:val="00CF4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56485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table" w:styleId="KlavuzTablo3-Vurgu3">
    <w:name w:val="Grid Table 3 Accent 3"/>
    <w:basedOn w:val="NormalTablo"/>
    <w:uiPriority w:val="48"/>
    <w:rsid w:val="00C5648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KlavuzTablo5Koyu-Vurgu2">
    <w:name w:val="Grid Table 5 Dark Accent 2"/>
    <w:basedOn w:val="NormalTablo"/>
    <w:uiPriority w:val="50"/>
    <w:rsid w:val="00C5648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DzTablo1">
    <w:name w:val="Plain Table 1"/>
    <w:basedOn w:val="NormalTablo"/>
    <w:uiPriority w:val="41"/>
    <w:rsid w:val="0099626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eParagraf">
    <w:name w:val="List Paragraph"/>
    <w:basedOn w:val="Normal"/>
    <w:uiPriority w:val="34"/>
    <w:qFormat/>
    <w:rsid w:val="005165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vuz Erpay</dc:creator>
  <cp:keywords/>
  <dc:description/>
  <cp:lastModifiedBy>Windows Kullanıcısı</cp:lastModifiedBy>
  <cp:revision>2</cp:revision>
  <dcterms:created xsi:type="dcterms:W3CDTF">2020-06-15T15:12:00Z</dcterms:created>
  <dcterms:modified xsi:type="dcterms:W3CDTF">2020-06-15T15:12:00Z</dcterms:modified>
</cp:coreProperties>
</file>